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Revoice</w:t>
      </w:r>
      <w:r>
        <w:t xml:space="preserve"> </w:t>
      </w:r>
      <w:r>
        <w:t xml:space="preserve">+</w:t>
      </w:r>
      <w:r>
        <w:t xml:space="preserve"> </w:t>
      </w:r>
      <w:r>
        <w:t xml:space="preserve">PE</w:t>
      </w:r>
      <w:r>
        <w:t xml:space="preserve"> </w:t>
      </w:r>
      <w:r>
        <w:t xml:space="preserve">(ห้องเรียนสกลฯ</w:t>
      </w:r>
      <w:r>
        <w:t xml:space="preserve"> </w:t>
      </w:r>
      <w:r>
        <w:t xml:space="preserve">)</w:t>
      </w:r>
      <w:r>
        <w:t xml:space="preserve"> </w:t>
      </w:r>
      <w:r>
        <w:t xml:space="preserve">มาตรฐานสากลด้านเทคโนโลยีคอมพิวเตอร์และดิจิทัล</w:t>
      </w:r>
      <w:r>
        <w:t xml:space="preserve"> </w:t>
      </w:r>
      <w:r>
        <w:t xml:space="preserve">อ.ธิดารัตน์</w:t>
      </w:r>
      <w:r>
        <w:t xml:space="preserve"> </w:t>
      </w:r>
      <w:r>
        <w:t xml:space="preserve">วันที่</w:t>
      </w:r>
      <w:r>
        <w:t xml:space="preserve"> </w:t>
      </w:r>
      <w:r>
        <w:t xml:space="preserve">17</w:t>
      </w:r>
      <w:r>
        <w:t xml:space="preserve"> </w:t>
      </w:r>
      <w:r>
        <w:t xml:space="preserve">พ.ย.</w:t>
      </w:r>
      <w:r>
        <w:t xml:space="preserve"> </w:t>
      </w:r>
      <w:r>
        <w:t xml:space="preserve">2565</w:t>
      </w:r>
      <w:r>
        <w:t xml:space="preserve"> </w:t>
      </w:r>
      <w:r>
        <w:t xml:space="preserve">แมน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23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48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สวัสดีค่ะ สวัสดีค่ะ เดี๋ยวรออาจารย์สักครู่นะคะ สวัสดีค่ะ ฮัลโหล ฮัลโหล ฮัลโหล ฮัลโหล ออกไหม สวัสดีค่ะ สวัสดีพี่ล่ามนะคะ ได้ยินนะ</w:t>
      </w:r>
    </w:p>
    <w:p>
      <w:pPr>
        <w:pStyle w:val="BodyText"/>
      </w:pPr>
      <w:r>
        <w:t xml:space="preserve">(ล่าม) สวัสดีค่ะ</w:t>
      </w:r>
    </w:p>
    <w:p>
      <w:pPr>
        <w:pStyle w:val="BodyText"/>
      </w:pPr>
      <w:r>
        <w:t xml:space="preserve">(อาจารย์ธิดารัตน์) ค่ะ วันนี้เราก็จะมาเริ่มเรียนนะคะ บทที่ 1 นะคะ เกี่ยวกับตัวมาตรฐานสากลด้านเทคโนโลยีคอมพิวเตอร์และดิจิทัลนะคะ วันนี้ก็จะมาพูดเป็นภาพองค์รวมนะคะ ว่ารายวิชานี้เราจะเรียนมาตรฐานอะไรบ้างนะคะ แต่ละตัวมีมาตรฐานอะไรนะคะ ที่น่าสนใจ โอเคนะคะ เริ่มแรกก็จะพูดถึงบทนำของเราก่อนนะคะ ว่า ณ ปัจจุบันนี่ เราจะเห็นไม่ว่าจะเป็นหน่วยงานองค์กรมหาวิทยาลัยอย่างเราก็ได้นะคะ ทางลัดและภาคเอกชนนะคะ ต้องมีตัวระบบสารสนเทศคอมพิวเตอร์การใช้งานต่าง ๆ เข้ามาเกี่ยวข้องดังนั้นนะคะ การบริหารงานด้านไอทีหรือเทคโนโลยีสารสนเทศนี่ สำหรับประเทศไทยนี่ก็มีบทบาทรวมถึงผู้บริหารที่เข้ามาดูแลแล้วก็บริหาร ไม่ว่าจะเป็นบุคลากร ทรัพยากรคน แล้วก็ทรัพยากรอุปกรณ์ด้วยนะคะ ดังนั้น ผู้บริหารนี่ บางท่านอาจจะถูกปรับตำแหน่งหรือถูกเลื่อนตำแหน่งหรืออาจไม่ได้ในเทคโนโลยีสารสนเทศ หรือไอทีโดยเฉพาะนะคะ ดังนั้น เราจะทำอย่างไร หรือมีตัวไหนเข้ามาช่วยบริหารงานด้านงานสารสนเทศให้เกิดสิทธิภาพมากที่สุดนะคะ เมื่อผู้บริหารนี่ไม่ได้จบหรือถูกพัฒนามาจากสายคอมพิวเตอร์ หรือเทคโนโลยีสารสนเทศ เวลาเขาบริหารทุกคนนะคะ รวมถึงทรัพยากรต่าง ๆ ที่อยู่ในหน่วยงานองค์กรของเขานี่ เขาอาจจะไปดูแบบแผนมาจากบริษัทอื่น หรือว่าหน่วยงานอื่น หรือว่าตัวกรณีศึกษาอื่นมาซึ่งตรงนั้นอาจจะไม่ใช่ผลลัพธ์ที่ดีที่สุด ดังนั้น ทำอย่างไรให้หน่วยงานหรือว่าองค์กรของเรานี่ประสบความสำเร็จนะคะ ไม่ว่าจะเป็นที่ไทยหรือว่าต่างประเทศนะคะ หลักการหรือว่าการบริหารก็ต้องมีรูปแบบที่คล้ายกัน มาตรฐานสากล ดังนั้น เราเอามาตรฐานสากลที่เป็นไอทีเข้ามา Support ให้ผู้บริหารเหล่านั้นน่ะ เอามาเลือกและตัวมาตรฐานที่มันสอดคล้ององค์กรของเรานั่นเองเพื่อให้หน่วยงานของเราทำงานให้เกิดประสิทธิภาพมากที่สุดนะคะ ทำอย่างไรให้ลดระยะเวลา ประหยัดเวลา ประหยัดคน ประหยัดทรัพยากร ไม่ว่าจะเป็นการบริการหรือว่าการผลิตภัณฑ์เท่านี้ก็ต้องสามารถที่จะให้ผลลัพธ์ที่ดีที่สุดสำหรับหน่วยงานของเราด้วยนั่นเอง หรือว่าได้ผลกำไรนั่นเองนะคะ หัวข้อที่จะมาบรรยายก็จะเป็นพูดถึงมาตรฐานที่อาจารย์พูดมา ที่คิดว่าน่าจะสำคัญแล้วก็สอดคล้องกับตัวรายวิชานี้นั่นเองนะคะ เริ่มแรกก็จะพูดถึงมาตรฐานไอที ที่เราจะเลือกมามาตรฐานและการจัดทำมีหน่วยงานไหน มีองค์กรไหนนะคะ มาตรฐานไอติมนะคะ มาตรฐาน itil มาตรฐาน ISO สถาน Cobit มาตรฐานโคโซ แล้วก็มาตรฐาน cmmi ซึ่งแต่ละชื่อ2 มาตรฐานมึงจำให้ได้นะคะ ขานั้นคืออะไร มีรูปแบบชนะแบบไหนนั่นเองนะคะ มีหน่วยงานองค์กรไหนบ้างนะคะ สนับสนุน เริ่มมาพูดถึงมาตรฐานไอทีทุกรูปแบบ ไม่ว่าจะเป็นการทำงานของสถานที่ไหนหน่วยงานไหนบางกิจกรรมก็ต้องมีการปฏิบัติการที่มันซ้ำ ๆ หรือว่าเป็น Rutine นั่นเอง ดังนั้น การปฏิบัติงานตาม 3 นี่ทำอย่างไรให้มันลดให้มันลดข้อผิดพลาดจะเกิดขึ้นทำอย่างไรให้ลดระยะเวลาในการทำงาน ทำอย่างไรให้ใช้ทรัพยากรให้คุ้มค่าที่สุดนั่นเองนะคะ ดังนั้นการปฏิบัติงานต่าง ๆ นี่ ก็ต้องให้ประสบความสำเร็จ ต้องมีตัวมาตรฐานเข้ามาจอดตรงนี้นั่นเองนะคะ หากเราปฏิบัติงานการโดยไม่มีมาตรฐานวันนี้อยากทำเท่านี้วันนี้ไม่อยากทำ ใช้ระยะเวลาเท่าไหร่นะคะ เหมือนการให้บริการอย่างนี้อย่างนี้ผู้ใช้บริการเยอะให้บริการไปนี่ ระยะเวลาให้บริการไม่เท่าเทียมกัน ดังนั้น เราจะพึงพอใจไหมเราเป็นผู้รับบริการหน่วยงานหนึ่งให้บริการที่รวดเร็วกว่า แล้วก็ดีกว่าอีกหน่วยงานหนึ่งขึ้นให้ระยะเวลาที่ค่อนข้างเยอะกว่านั้นเองเราก็ต้องเลือกสิ่งที่ดีกว่าอยู่แล้วนั่นเองนะคะ ดังนั้น เราก็ต้องปฏิบัติงานนะคะ ให้เกิดความพึงพอใจของผู้รับบริการแล้วก็สามารถที่จะใช้งานแล้วก็เชื่อมต่อตัวระบบงานอื่นได้นั่นเองนะคะ ไม่ใช่ว่าผลลัพธ์ที่ได้ไม่สามารถที่จะไปทำงานต่อ หรือว่าทำงานข้ามกับระบบอื่นได้นั่นเองนะคะ อันนี้ก็ต้องคำนึงถึงแผนกอื่นฝ่ายอื่นด้วย ที่จะทำให้การทำงานของหน่วยงานหรือองค์กรของเราดำเนินการยางสอดคล้องกันเองนะคะ อย่างตัวนี้ก็คือการนำระบบอินเตอร์อินเตอร์เบอร์ ยกตัวอย่างการใช้งานง่าย ๆ ยังตอนนี้นักศึกษาเข้าสู่อินเทอร์เน็ต login เข้ามา coทรหัสนักศึกษาsearch ข้อมูลทำรายงานหรือว่าเข้าไป Facebook เข้าไปดูสิ่งที่ต้องการค้นหาต่าง ๆ พอจะมีมาตรฐาน html ต่าง ๆ มาตรฐานของเว็บเข้ามาแล้วมี Response ของการทำงาน ค้นหา keyword ต่าง ๆ นี่ขึ้นมาเป็นระยะเวลาที่รวดเร็วไหม keyword เปิด engine ตรงกันหรือเปล่าอาจจะซื้อเป็นขวดหนึ่ง แล้วที่ออกมาตรงกันไหมข้อมูลมีเยอะหรือเปล่าอย่างนี้นะคะ น่าจะมีมาตรฐานอย่างนี้นะคะ ไม่รองรับสำหรับผู้ชายเดี๋ยวเรามาดูต่ออาจารย์พูดเร็วพูดช้าบอกได้นะคะ อาจารย์จะพูดไปเรื่อย ๆ มีปัญหาง่วงนอนอะไรถามได้นะคะ ถัดมาจะเป็นตัวอย่างมาตรฐานในการใช้เว็บ อันนี้คุ้นเคยอยู่แล้ว เข้ามาใช้ทุกวันอยู่แล้ว วันหนึ่งอาจจะหลายรอบก็ได้นะคะ การใช้งานเว็บไซต์ต้องมีมาตรฐานอะไรมา support เริ่มแรกมาตรฐานฮาร์ดแวร์ ซอฟต์แวร์ เกี่ยวด้วยหรือคะ เราแค่ใช้เว็บไซต์เราใช้อุปกรณ์คอมพิวเตอร์ โน้ตบุก สมาร์ทโฟน แท็บเล็ต อะไรก็แล้วแต่อะไรก็แล้วแต่ที่เราจะใช้บริการฮาร์ดแวร์เสร็จ ต้องมีซอฟต์แวร์ คราวนี้นี่เราเอาผลิตภัณฑ์ของผลิตภัณฑ์ไหนบริษัทไหนมาใช้งานหรือเราเอามาใช้แล้วมันก็จะมีแบบว่าเป็น lysen แท้ ไม่ใช่lysen แท้มาใช้งานก็จะโยงกันไปเรื่อย ๆ นะคะ มาตรฐานระบบปฏิบัติการอุปกรณ์ของเราไม่ว่าจะเป็น สมาร์ทโฟน แท็บเล็ต หรือระบบปฏิบัติการที่เราลงด้วยมีมาตรฐานไหมมาตรฐานที่เราลงในอุปกรณ์ฮาร์ของเราเนี่ยมันรองรับอุปกรณ์ของเราในรุ่นไหนบ้างซอฟต์แวร์ไหนบ้างมันก็จะแบบ Windows อย่างเดียวหรือว่า Linux นะคะ แล้วแต่ว่าระบบปฏิบัติการที่มัน support ตัวไหนบ้างมาตรฐานระบบเครือข่ายและการสื่อสาร เครือข่ายที่เราใช้รูปแบบอะไรเป็น Local Network เดินสายแลนไหมสายแลนธรรมดาเป็นสายไฟเบอร์หรือเปล่าสายไฟเบอร์ที่ใช้ในการสื่อสารหรือการสื่อสารในอากาศ WiFi หรือว่า Satellite ก็คือพวกดาวเทียม นี่ก็จะเป็นรูปแบบในการสื่อสารเดียวกันจักรยานประเภทไปอีกมีสายไร้สายเกี่ยวโยงกันไปทั้งหมดเหมือนเวลาเราใช้งานเว็บไซต์ อาจจะหลงลืมไปว่ามันมีอุปกรณ์ตัวไหนที่มาเชื่อมต่อบ้างแล้วมันมีเทคโนโลยีไหนบ้าง รวมถึงมีมาตรฐานไหนมา support อีกเราจะไปดูระบบเครือข่ายตดัง ๆ ระบบเครือข่ายนะคะ มาตรฐาน tcp IP อันนี้น่าจะคุ้น ปี 3 น่าจะได้เรียนมาแล้ว คุ้น ๆ ไหมคะ tcp IP พวกเรียน Network มาแล้วน่าจะคุ้น ๆ อยู่ tcp IP IP Address ต่าง ๆ การเปลี่ยนชื่อเป็น Host ต่าง ๆ ระหว่าง Server ผู้ส่งกับผู้รับมาตรฐาน html เรียนการเขียนเว็บมา น่าจะได้เรียนกันแล้ว โอเค ไปหมดแล้วพรุ่งนี้มาตรฐาน search engineการ search engine ต่าง ๆ เหมือนกับการที่เราเข้า Google Google หรือว่าเข้าไปเสิร์ชข้อมูลต่าง ๆ น่าจะเป็นมาตรฐานตัวนี้นี่ อย่างที่อาจารย์บอกว่าคีย์เวิร์ดกับคำที่ค้นหาในตรงกันไหมที่แสดงหน้าจอมันไปแหล่งข้อมูลที่ถูกต้องแล้วก็มี Response ระยะเวลาที่นำเสนอเป็นระยะเวลาเท่าไหร่มาตรฐานอัครยา โอเค ถัดมาเราจะมาดูมาตรฐานที่เราสนใจนะคะ ยกตัวอย่างมาตรฐานเกี่ยวกับบุคคล มาตรฐานความสามารถแล้วก็ตำแหน่ง อย่างที่บอกไปนะคะ สมมติเราไปทำงานนะคะ หน่วยงานหนึ่งจบไปพร้อมกับนักเรียนจบใหม่ ของห้องอื่นมหาลัยอื่นหรือว่าที่อื่นน่ะ เราอยากไปสมัครงานเราจะมีคุณสมบัติอย่างไรที่เป็นการบ่งบอกเรามีความสามารถมาตรฐาน ดังนั้น มาตราฐานแต่ละบุคคลที่บอกบอกหรือว่ามีลักษณะอย่างไรพูดง่าย ๆ ถ้าเป็นภาษาอังกฤษแล้วก็ไปสอบ มีอะไรใบเซอร์ว่าเรามีทักษะภาษาอังกฤษอย่างไรบ้างทางด้านเทคโนโลยีสารสนเทศหรือไอทีของเราก็จะมีตัวใบรับประกัน ว่าเรามีความสามารถทางไหนบ้างนะคะ นั่นเอง อย่างมาตรฐานของตัวบุคคล ยกตัวอย่างเหมือน IC3 IC3 เป็นมาตรฐานที่บอกว่าคุณมีมาตรฐานสามารถในการใช้อุปกรณ์ฮาร์ดแวร์ ซอฟต์แวร์ อย่างไร หรือว่าซอฟต์แวร์สำเร็จ รูปใช้ Word PowerPoint Excel ได้ถึงระดับไหน เหมือนเราเรียน Excel ในห้องแต่ละคนมีในการใช้ PowerPoint Excel ในระดับไหน คนไหนเก่งสุด ใช้งานคล่องสุดเร็วสุดเปิดฟังก์ชั่นได้ ดังนั้นมาตรฐานของตัวบุคคลเป็นตัวของคนที่มาแสดงให้เห็นว่าแต่ละบุคคลนี่มีความสามารถขนาดไหน เมื่อบุคลากรเรามีบุตรมีทักษะแล้วก็ส่งผลให้องค์กรหรือหน่วยงานนี่ มีคุณภาพมากขึ้นมีบุคลากรที่มีคุณสมบัติแบบนี้จะมีใบเซอร์ มหาวิทยาลัยก็จะมีมีการเรียนการสอนที่ดีได้รับการรองรับมามันก็จะส่งผลต่อเนื่องกันต่อไปนะคะ รหัสมาตรฐานเกี่ยวกับองค์กรเครือข่ายแล้วก็การเชื่อมต่ออุปกรณ์เราใช้ของผลิตภัณฑ์อะไร มีมาตรฐานตัวไหนมารองรับ มีตัวการเครือข่ายไหมนะคะ เพราะเดี๋ยวนี้มันก็จะมีบริษัทที่ให้บริการค่อนข้างเยอะนะคะ ดังนั้นก็ต้องดูว่าแล้วที่นี่ support ให้บริการเราดีไหมนะคะ อย่างได้ละพื้นที่นี่ การให้บริการก็จะเขาถึงไม่เท่ากันถ้าเป็นพื้นที่ค่อนข้างวันอังคารถึงยาก หรืออาจจะมีแค่ผู้ให้บริการเราได้ การจัดการเกี่ยวกับการให้บริการไอที การให้บริการไอทีอย่างไรนะคะ อย่างพวกระบบโซลูล่าหรือว่าระบบโทรศัพท์นั้นเอง AIS Dtac TrueMove เราอยากสมมุติว่าเราเป็นเจ้าของบริษัทนะคะ การจัดการเกี่ยวกับการให้บริการไอที ก็คือคล้าย ๆ การให้บริการระบบเครือข่ายนั่นเอง หรือในรูปแบบโทรศัพท์บ้าน อาจจะเป็น TOT องค์การโทรศัพท์ หรือว่า 3BB หรือว่า Cat Telecom ต่าง ๆ ให้ผู้ใช้จะเป็นคำที่เราคุ้นเคยอาจจะแยกไม่ออกว่านี่ก็จะเป็นการหน่วยงานให้บริการไอทีนั้นเองนะคะ มาตรฐานเกี่ยวกับการพัฒนาซอฟต์แวร์ ก่อนที่จะไปเป็นซอฟต์แวร์ที่เราใช้ ณ ปัจจุบันนี้ เขาก็ต้องมีการใช้งานแล้วก็ทดลองมีการ Test นะคะ มีการนักพัฒนา Devoloper ราคาของตัวซอฟต์แวร์ setting ต่าง ๆ Software developer เข้ามา support ตรงนี้เขาก็จะมีมาตรฐานมารองรับอีกว่าทำ 1 2 3 4 5 6 7 8 9 10 ต่อไปนี้แล้วมาตรฐานการรักษาความมั่นคงปลอดภัยข้อมูลไม่รั่วไหลนะคะ มาตรฐานเกี่ยวกับเอกสารแบบฟอร์มข้อมูลนะคะ การเก็บแบบฟอร์มข้อมูลต่าง ๆ นะคะ สามารถเก็บไว้แล้วสามารถที่จะดึงข้อมูลกลับมาค้นหา แล้วทำงานเป็นรูปแบบรายงานได้ไหม ในระยะเวลาเท่าไหร่ ตัวนี้ก็จะเป็นตัวอย่างมาตรฐานนะคะ ที่ยกมานะคะ ให้นักศึกษาเข้าใจนะคะ ถัดมา เราจะมาพูดถึงตัวมาตรฐานประเภทของมาตรฐานก่อนนะคะ กำเนิดของมัน อันแรกนะคะ Dejuro นะคะ เป็นมาตรฐานนะคะ โดยกำหนดจากมาตรฐานแต่ละประเทศแล้วก็กำหนดโดยองค์กรระหว่างประเทศนะคะ เช่น ISO นะคะ ก็จะเป็นการร่วมมือกันของระหว่างประเทศนะคะ มาตรฐานตัวนี้ใช้งานแล้วมันเกิดผลอย่างไร support ตัวไหนบ้างนะคะ อันนี้ก็คือเป็นระหว่างประเทศคิดด้วยกัน คราวนี้ Auto Standard ตัวนี้เป็นมาตรฐานที่ใช้ในหน่วยงานก่อน พูดง่าย ๆ ก็คือมีการใช้งานภายในหน่วยงานในองค์กรเสร็จปุ๊บ เกิดการแพร่หลายจากหน่วยงานหนึ่ง เป็นหน่วยงาน 2 เป็นหน่วยงาน 3 แล้วก็กระจายเป็นพื้นที่ที่ใหญ่ขึ้นก็จะเป็นมาตรฐานที่ใช้กันมาสืบเนื่องและสุดท้ายก็จะเป็น Open Standard เป็นมาตรฐานที่เรารู้จักกันอยู่แล้วเป็นสากลที่เกิดขึ้นมาแล้วอันนี้มาตรฐานที่เราใช้มามาหลายปีอยู่แล้วนั่นเองนะคะ อันนี้ก็จะเป็นประเภทของมาตรฐาน 3 แบบนะคะ Dejuro Standard The Factor Standard แล้วก็เป็น Open Standard 3 อัน ถัดมาเมื่อเรารู้ประเภทของตัวมาตรฐานเรียบร้อยแล้วเราก็จะมาดูสไลด์ต่อไปของเรานะคะ องค์กรหรือว่าองค์การมาตรฐาน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Revoice + PE (ห้องเรียนสกลฯ ) มาตรฐานสากลด้านเทคโนโลยีคอมพิวเตอร์และดิจิทัล อ.ธิดารัตน์ วันที่ 17 พ.ย. 2565 แมน</dc:title>
  <dc:creator/>
  <cp:keywords/>
  <dcterms:created xsi:type="dcterms:W3CDTF">2022-11-23T12:19:33Z</dcterms:created>
  <dcterms:modified xsi:type="dcterms:W3CDTF">2022-11-23T12:19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23 พฤษจิกายน 2565 เวลา 09.48 น.</vt:lpwstr>
  </property>
  <property fmtid="{D5CDD505-2E9C-101B-9397-08002B2CF9AE}" pid="3" name="subtitle">
    <vt:lpwstr/>
  </property>
</Properties>
</file>